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5A35F" w14:textId="309EBC43" w:rsidR="00F33931" w:rsidRDefault="00F33931" w:rsidP="00F3393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_120_Module 5_Lab_4</w:t>
      </w:r>
    </w:p>
    <w:p w14:paraId="76F76FDC" w14:textId="30895F7D" w:rsidR="00F33931" w:rsidRDefault="00F33931" w:rsidP="00F33931">
      <w:pPr>
        <w:jc w:val="center"/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Exercise 1: Caesar Cipher</w:t>
      </w:r>
    </w:p>
    <w:p w14:paraId="21210C1D" w14:textId="29792F60" w:rsidR="00C0437A" w:rsidRPr="00C0437A" w:rsidRDefault="00C0437A" w:rsidP="00C0437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0437A">
        <w:rPr>
          <w:rFonts w:ascii="Times New Roman" w:hAnsi="Times New Roman" w:cs="Times New Roman"/>
          <w:b/>
          <w:bCs/>
          <w:sz w:val="24"/>
          <w:szCs w:val="24"/>
        </w:rPr>
        <w:t>Encryption</w:t>
      </w:r>
    </w:p>
    <w:p w14:paraId="4842809E" w14:textId="291B4C58" w:rsidR="00C0437A" w:rsidRDefault="00C0437A" w:rsidP="00F3393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9CB8A81" wp14:editId="4A8B2605">
            <wp:extent cx="2095500" cy="198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C96FA" w14:textId="6BA9419B" w:rsidR="00C0437A" w:rsidRDefault="00C0437A" w:rsidP="00C0437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0437A">
        <w:rPr>
          <w:rFonts w:ascii="Times New Roman" w:hAnsi="Times New Roman" w:cs="Times New Roman"/>
          <w:b/>
          <w:bCs/>
          <w:sz w:val="24"/>
          <w:szCs w:val="24"/>
        </w:rPr>
        <w:t>Decryption</w:t>
      </w:r>
    </w:p>
    <w:p w14:paraId="5746CA23" w14:textId="5A7FF3E9" w:rsidR="00C0437A" w:rsidRPr="00C0437A" w:rsidRDefault="00C0437A" w:rsidP="00C0437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685CA5F" wp14:editId="3CE5E49B">
            <wp:extent cx="2095500" cy="1981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DC564" w14:textId="77777777" w:rsidR="00C0437A" w:rsidRDefault="00C0437A" w:rsidP="00C0437A">
      <w:pPr>
        <w:rPr>
          <w:rFonts w:ascii="Times New Roman" w:hAnsi="Times New Roman" w:cs="Times New Roman"/>
          <w:sz w:val="24"/>
          <w:szCs w:val="24"/>
        </w:rPr>
      </w:pPr>
    </w:p>
    <w:p w14:paraId="523A841C" w14:textId="789B530F" w:rsid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ve written python code for encryption and decryption using Caesar Cipher.</w:t>
      </w:r>
    </w:p>
    <w:p w14:paraId="79CE6AEB" w14:textId="1EB1AEEF" w:rsidR="00143EE9" w:rsidRPr="00143EE9" w:rsidRDefault="00143EE9" w:rsidP="00143EE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43EE9">
        <w:rPr>
          <w:rFonts w:ascii="Times New Roman" w:hAnsi="Times New Roman" w:cs="Times New Roman"/>
          <w:b/>
          <w:bCs/>
          <w:sz w:val="24"/>
          <w:szCs w:val="24"/>
        </w:rPr>
        <w:t>Code:</w:t>
      </w:r>
    </w:p>
    <w:p w14:paraId="4D4A2483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#Caesar Encrypt</w:t>
      </w:r>
    </w:p>
    <w:p w14:paraId="3067A1A3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aesarEncrypt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realText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, step):</w:t>
      </w:r>
    </w:p>
    <w:p w14:paraId="12B0C136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outText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= []</w:t>
      </w:r>
    </w:p>
    <w:p w14:paraId="315B1A06" w14:textId="176771ED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ryptText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= []</w:t>
      </w:r>
    </w:p>
    <w:p w14:paraId="0F02182C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  <w:t>uppercase = ['A', 'B', 'C', 'D', 'E', 'F', 'G', 'H', 'I', 'J', 'K', 'L', 'M', 'N', 'O', 'P', 'Q', 'R', 'S', 'T', 'U', 'V', 'W', 'X', 'Y', 'Z']</w:t>
      </w:r>
    </w:p>
    <w:p w14:paraId="0B51CF86" w14:textId="768A423F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  <w:t>lowercase = ['a', 'b', 'c', 'd', 'e', 'f', 'g', 'h', '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', 'j', 'k', 'l', 'm', 'n', 'o', 'p', 'q', 'r', 's', 't', 'u', 'v', 'w', 'x', 'y', 'z']</w:t>
      </w:r>
    </w:p>
    <w:p w14:paraId="5C9307BE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  <w:t xml:space="preserve">for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eachLetter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realText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:</w:t>
      </w:r>
    </w:p>
    <w:p w14:paraId="0F9CE97B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  <w:t xml:space="preserve">if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eachLetter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in uppercase: #Uppercase encryption</w:t>
      </w:r>
    </w:p>
    <w:p w14:paraId="11B5C4EA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  <w:t xml:space="preserve">index =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uppercase.index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eachLetter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)</w:t>
      </w:r>
    </w:p>
    <w:p w14:paraId="05500573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rypting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= (index + step) % 26</w:t>
      </w:r>
    </w:p>
    <w:p w14:paraId="69EDC858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ryptText.append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rypting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)</w:t>
      </w:r>
    </w:p>
    <w:p w14:paraId="622BC151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newLetter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= uppercase[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rypting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]</w:t>
      </w:r>
    </w:p>
    <w:p w14:paraId="43A4291A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outText.append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newLetter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)</w:t>
      </w:r>
    </w:p>
    <w:p w14:paraId="0BC99AC6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eachLetter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in lowercase: #Lowercase encryption</w:t>
      </w:r>
    </w:p>
    <w:p w14:paraId="5043469D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  <w:t xml:space="preserve">index =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lowercase.index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eachLetter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)</w:t>
      </w:r>
    </w:p>
    <w:p w14:paraId="3FF8E714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rypting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= (index + step) % 26</w:t>
      </w:r>
    </w:p>
    <w:p w14:paraId="4AC5AF46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ryptText.append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rypting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)</w:t>
      </w:r>
    </w:p>
    <w:p w14:paraId="1CE1F56F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newLetter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= lowercase[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rypting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]</w:t>
      </w:r>
    </w:p>
    <w:p w14:paraId="23917779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outText.append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newLetter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)</w:t>
      </w:r>
    </w:p>
    <w:p w14:paraId="1EA10FC3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  <w:t>else:</w:t>
      </w:r>
    </w:p>
    <w:p w14:paraId="23E66529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r w:rsidRPr="00143EE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outText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+=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eachLetter</w:t>
      </w:r>
      <w:proofErr w:type="spellEnd"/>
    </w:p>
    <w:p w14:paraId="58C3AE02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ab/>
        <w:t xml:space="preserve">return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outText</w:t>
      </w:r>
      <w:proofErr w:type="spellEnd"/>
    </w:p>
    <w:p w14:paraId="65F773F1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</w:p>
    <w:p w14:paraId="6127CFFF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print("\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ncaesarEncrypt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")</w:t>
      </w:r>
    </w:p>
    <w:p w14:paraId="4F63559C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code =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aesarEncrypt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"MATH", 4)</w:t>
      </w:r>
    </w:p>
    <w:p w14:paraId="30D811B2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print()</w:t>
      </w:r>
    </w:p>
    <w:p w14:paraId="6C2BB333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print("Encrypted message =", code)</w:t>
      </w:r>
    </w:p>
    <w:p w14:paraId="40D012BF" w14:textId="2B2B18C2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print()  </w:t>
      </w:r>
    </w:p>
    <w:p w14:paraId="096C040E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code =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aesarEncrypt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"CRYPTO", 6)</w:t>
      </w:r>
    </w:p>
    <w:p w14:paraId="0FE43853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print()</w:t>
      </w:r>
    </w:p>
    <w:p w14:paraId="41517436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print("Encrypted message =", code)</w:t>
      </w:r>
    </w:p>
    <w:p w14:paraId="03F8881D" w14:textId="311C7116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print()  </w:t>
      </w:r>
    </w:p>
    <w:p w14:paraId="708A69D1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# The Decryption Function</w:t>
      </w:r>
    </w:p>
    <w:p w14:paraId="7204993F" w14:textId="2F61940F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ipher_decrypt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ciphertext, key):</w:t>
      </w:r>
    </w:p>
    <w:p w14:paraId="5704A3E5" w14:textId="4D79C529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decrypted = ""</w:t>
      </w:r>
    </w:p>
    <w:p w14:paraId="57F23A0D" w14:textId="538D9B32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for c in ciphertext:</w:t>
      </w:r>
    </w:p>
    <w:p w14:paraId="4B1C5CDA" w14:textId="7A87BD2E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.isupper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(): </w:t>
      </w:r>
    </w:p>
    <w:p w14:paraId="4BEFD324" w14:textId="44717CC1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_index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ord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(c) -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ord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'A')</w:t>
      </w:r>
    </w:p>
    <w:p w14:paraId="4A83D8BB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    # </w:t>
      </w:r>
      <w:proofErr w:type="gramStart"/>
      <w:r w:rsidRPr="00143EE9">
        <w:rPr>
          <w:rFonts w:ascii="Times New Roman" w:hAnsi="Times New Roman" w:cs="Times New Roman"/>
          <w:sz w:val="24"/>
          <w:szCs w:val="24"/>
        </w:rPr>
        <w:t>shift</w:t>
      </w:r>
      <w:proofErr w:type="gramEnd"/>
      <w:r w:rsidRPr="00143EE9">
        <w:rPr>
          <w:rFonts w:ascii="Times New Roman" w:hAnsi="Times New Roman" w:cs="Times New Roman"/>
          <w:sz w:val="24"/>
          <w:szCs w:val="24"/>
        </w:rPr>
        <w:t xml:space="preserve"> the current character to left by key positions to get its original position</w:t>
      </w:r>
    </w:p>
    <w:p w14:paraId="090EC4A2" w14:textId="50CBD972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_og_pos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= (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_index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- key) % 26 +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ord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'A')</w:t>
      </w:r>
    </w:p>
    <w:p w14:paraId="33D07F9C" w14:textId="3761C261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_og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hr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_og_pos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)</w:t>
      </w:r>
    </w:p>
    <w:p w14:paraId="36565103" w14:textId="3C6AE685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    decrypted +=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_og</w:t>
      </w:r>
      <w:proofErr w:type="spellEnd"/>
    </w:p>
    <w:p w14:paraId="38D1A8CD" w14:textId="6C1A49A4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.islower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(): </w:t>
      </w:r>
    </w:p>
    <w:p w14:paraId="2D357825" w14:textId="478803CD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_index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ord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(c) -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ord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('a') </w:t>
      </w:r>
    </w:p>
    <w:p w14:paraId="29130A77" w14:textId="4806A69D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_og_pos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= (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_index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- key) % 26 +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ord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'a')</w:t>
      </w:r>
    </w:p>
    <w:p w14:paraId="433422DF" w14:textId="4232B864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_og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hr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_og_pos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)</w:t>
      </w:r>
    </w:p>
    <w:p w14:paraId="797B9316" w14:textId="2ED8A8A0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lastRenderedPageBreak/>
        <w:t xml:space="preserve">            decrypted +=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_og</w:t>
      </w:r>
      <w:proofErr w:type="spellEnd"/>
    </w:p>
    <w:p w14:paraId="2528DEAC" w14:textId="48C9C2DD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.isdigit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):</w:t>
      </w:r>
    </w:p>
    <w:p w14:paraId="2BF33790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    # </w:t>
      </w:r>
      <w:proofErr w:type="gramStart"/>
      <w:r w:rsidRPr="00143EE9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143EE9">
        <w:rPr>
          <w:rFonts w:ascii="Times New Roman" w:hAnsi="Times New Roman" w:cs="Times New Roman"/>
          <w:sz w:val="24"/>
          <w:szCs w:val="24"/>
        </w:rPr>
        <w:t xml:space="preserve"> it's a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number,shift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its actual value </w:t>
      </w:r>
    </w:p>
    <w:p w14:paraId="2CA7694E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_og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= (int(c) - key) % 10</w:t>
      </w:r>
    </w:p>
    <w:p w14:paraId="2D7F8E95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</w:p>
    <w:p w14:paraId="055661C5" w14:textId="7F456FB9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    decrypted += str(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_og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)</w:t>
      </w:r>
    </w:p>
    <w:p w14:paraId="15DF77ED" w14:textId="25DC0B70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else:</w:t>
      </w:r>
    </w:p>
    <w:p w14:paraId="39087D5D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    # </w:t>
      </w:r>
      <w:proofErr w:type="gramStart"/>
      <w:r w:rsidRPr="00143EE9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143EE9">
        <w:rPr>
          <w:rFonts w:ascii="Times New Roman" w:hAnsi="Times New Roman" w:cs="Times New Roman"/>
          <w:sz w:val="24"/>
          <w:szCs w:val="24"/>
        </w:rPr>
        <w:t xml:space="preserve"> its neither alphabetical nor a number, just leave it like that</w:t>
      </w:r>
    </w:p>
    <w:p w14:paraId="3C55998C" w14:textId="7B9ED72A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        decrypted += c</w:t>
      </w:r>
    </w:p>
    <w:p w14:paraId="34AC22D9" w14:textId="17B1524F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   return decrypted</w:t>
      </w:r>
    </w:p>
    <w:p w14:paraId="4AC19D9F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ciphertext = "QIIX PEXIV"</w:t>
      </w:r>
    </w:p>
    <w:p w14:paraId="00C8BED9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43EE9">
        <w:rPr>
          <w:rFonts w:ascii="Times New Roman" w:hAnsi="Times New Roman" w:cs="Times New Roman"/>
          <w:sz w:val="24"/>
          <w:szCs w:val="24"/>
        </w:rPr>
        <w:t>decrypted_msg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ipher_decrypt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ciphertext, 4)</w:t>
      </w:r>
    </w:p>
    <w:p w14:paraId="304E3565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print("The cipher text:\n", ciphertext)</w:t>
      </w:r>
    </w:p>
    <w:p w14:paraId="43631DC3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print("The decrypted message is:\n",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decrypted_msg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)</w:t>
      </w:r>
    </w:p>
    <w:p w14:paraId="4C799E6A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ciphertext = "SKKZ NKXK"</w:t>
      </w:r>
    </w:p>
    <w:p w14:paraId="70BF1F1F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43EE9">
        <w:rPr>
          <w:rFonts w:ascii="Times New Roman" w:hAnsi="Times New Roman" w:cs="Times New Roman"/>
          <w:sz w:val="24"/>
          <w:szCs w:val="24"/>
        </w:rPr>
        <w:t>decrypted_msg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ipher_decrypt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(ciphertext, 6)</w:t>
      </w:r>
    </w:p>
    <w:p w14:paraId="6F19E790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print("The cipher text:\n", ciphertext)</w:t>
      </w:r>
    </w:p>
    <w:p w14:paraId="2190BD00" w14:textId="591833AD" w:rsid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print("The decrypted message is:\n",</w:t>
      </w:r>
      <w:proofErr w:type="spellStart"/>
      <w:r w:rsidRPr="00143EE9">
        <w:rPr>
          <w:rFonts w:ascii="Times New Roman" w:hAnsi="Times New Roman" w:cs="Times New Roman"/>
          <w:sz w:val="24"/>
          <w:szCs w:val="24"/>
        </w:rPr>
        <w:t>decrypted_msg</w:t>
      </w:r>
      <w:proofErr w:type="spellEnd"/>
      <w:r w:rsidRPr="00143EE9">
        <w:rPr>
          <w:rFonts w:ascii="Times New Roman" w:hAnsi="Times New Roman" w:cs="Times New Roman"/>
          <w:sz w:val="24"/>
          <w:szCs w:val="24"/>
        </w:rPr>
        <w:t>)</w:t>
      </w:r>
    </w:p>
    <w:p w14:paraId="1978DCE7" w14:textId="77777777" w:rsidR="00143EE9" w:rsidRDefault="00143EE9" w:rsidP="00143EE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43EE9">
        <w:rPr>
          <w:rFonts w:ascii="Times New Roman" w:hAnsi="Times New Roman" w:cs="Times New Roman"/>
          <w:b/>
          <w:bCs/>
          <w:sz w:val="24"/>
          <w:szCs w:val="24"/>
        </w:rPr>
        <w:t>Code Output</w:t>
      </w:r>
    </w:p>
    <w:p w14:paraId="4CBF5479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43EE9">
        <w:rPr>
          <w:rFonts w:ascii="Times New Roman" w:hAnsi="Times New Roman" w:cs="Times New Roman"/>
          <w:sz w:val="24"/>
          <w:szCs w:val="24"/>
        </w:rPr>
        <w:t>caesarEncrypt</w:t>
      </w:r>
      <w:proofErr w:type="spellEnd"/>
    </w:p>
    <w:p w14:paraId="3C61B880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Encrypted message = ['Q', 'E', 'X', 'L']</w:t>
      </w:r>
    </w:p>
    <w:p w14:paraId="562C76B1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Encrypted message = ['I', 'X', 'E', 'V', 'Z', 'U']</w:t>
      </w:r>
    </w:p>
    <w:p w14:paraId="57EE6E01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The cipher text:</w:t>
      </w:r>
    </w:p>
    <w:p w14:paraId="70FF12AD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QIIX PEXIV</w:t>
      </w:r>
    </w:p>
    <w:p w14:paraId="047C606D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The decrypted message is:</w:t>
      </w:r>
    </w:p>
    <w:p w14:paraId="328BE687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MEET LATER</w:t>
      </w:r>
    </w:p>
    <w:p w14:paraId="3C1793F9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The cipher text:</w:t>
      </w:r>
    </w:p>
    <w:p w14:paraId="6F948382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SKKZ NKXK</w:t>
      </w:r>
    </w:p>
    <w:p w14:paraId="2F85FA14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lastRenderedPageBreak/>
        <w:t>The decrypted message is:</w:t>
      </w:r>
    </w:p>
    <w:p w14:paraId="01B8C12F" w14:textId="79BD172B" w:rsidR="00D640C7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 xml:space="preserve"> MEET HERE</w:t>
      </w:r>
    </w:p>
    <w:p w14:paraId="34164541" w14:textId="6902EF2F" w:rsidR="00143EE9" w:rsidRPr="00143EE9" w:rsidRDefault="00143EE9" w:rsidP="00143EE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43EE9">
        <w:rPr>
          <w:rFonts w:ascii="Times New Roman" w:hAnsi="Times New Roman" w:cs="Times New Roman"/>
          <w:b/>
          <w:bCs/>
          <w:sz w:val="24"/>
          <w:szCs w:val="24"/>
        </w:rPr>
        <w:t>Questions</w:t>
      </w:r>
    </w:p>
    <w:p w14:paraId="0D8B5565" w14:textId="08678C85" w:rsid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1. Encrypt the message MATH with the Caesar cipher with 4 as the key.</w:t>
      </w:r>
    </w:p>
    <w:p w14:paraId="078689A2" w14:textId="436FD979" w:rsidR="00143EE9" w:rsidRPr="00F33931" w:rsidRDefault="00143EE9" w:rsidP="00F339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EXL</w:t>
      </w:r>
    </w:p>
    <w:p w14:paraId="3557AA95" w14:textId="34F6DDE9" w:rsid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2. Encrypt the message CRYPTO with the Caesar cipher with 6 as the key.</w:t>
      </w:r>
    </w:p>
    <w:p w14:paraId="7DABFD25" w14:textId="3E5577AF" w:rsidR="00143EE9" w:rsidRPr="00F33931" w:rsidRDefault="00143EE9" w:rsidP="00F339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XEVZU</w:t>
      </w:r>
    </w:p>
    <w:p w14:paraId="7F37D404" w14:textId="6FDD4B57" w:rsid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3. The message QIIX PEXIV was encrypted using the Caesar cipher with 4 as the key. Decrypt the message.</w:t>
      </w:r>
    </w:p>
    <w:p w14:paraId="7CEA9B39" w14:textId="77777777" w:rsidR="00143EE9" w:rsidRPr="00143EE9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MEET LATER</w:t>
      </w:r>
    </w:p>
    <w:p w14:paraId="7783D296" w14:textId="13CAFE41" w:rsidR="002D2D00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4. The message SKKZ NKXK was encrypted using a Caesar cipher. Decrypt the message.</w:t>
      </w:r>
    </w:p>
    <w:p w14:paraId="1AECE86F" w14:textId="4B107283" w:rsidR="00F33931" w:rsidRDefault="00143EE9" w:rsidP="00143EE9">
      <w:pPr>
        <w:rPr>
          <w:rFonts w:ascii="Times New Roman" w:hAnsi="Times New Roman" w:cs="Times New Roman"/>
          <w:sz w:val="24"/>
          <w:szCs w:val="24"/>
        </w:rPr>
      </w:pPr>
      <w:r w:rsidRPr="00143EE9">
        <w:rPr>
          <w:rFonts w:ascii="Times New Roman" w:hAnsi="Times New Roman" w:cs="Times New Roman"/>
          <w:sz w:val="24"/>
          <w:szCs w:val="24"/>
        </w:rPr>
        <w:t>MEET HERE</w:t>
      </w:r>
    </w:p>
    <w:p w14:paraId="5105D7F1" w14:textId="77777777" w:rsidR="00D640C7" w:rsidRDefault="00D640C7" w:rsidP="00143EE9">
      <w:pPr>
        <w:rPr>
          <w:rFonts w:ascii="Times New Roman" w:hAnsi="Times New Roman" w:cs="Times New Roman"/>
          <w:sz w:val="24"/>
          <w:szCs w:val="24"/>
        </w:rPr>
      </w:pPr>
    </w:p>
    <w:p w14:paraId="38150034" w14:textId="662ED18B" w:rsidR="00F33931" w:rsidRDefault="00F33931" w:rsidP="00F33931">
      <w:pPr>
        <w:jc w:val="center"/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 xml:space="preserve">Exercise 2: </w:t>
      </w:r>
      <w:proofErr w:type="spellStart"/>
      <w:r w:rsidRPr="00F33931">
        <w:rPr>
          <w:rFonts w:ascii="Times New Roman" w:hAnsi="Times New Roman" w:cs="Times New Roman"/>
          <w:sz w:val="24"/>
          <w:szCs w:val="24"/>
        </w:rPr>
        <w:t>Vignere</w:t>
      </w:r>
      <w:proofErr w:type="spellEnd"/>
      <w:r w:rsidRPr="00F33931">
        <w:rPr>
          <w:rFonts w:ascii="Times New Roman" w:hAnsi="Times New Roman" w:cs="Times New Roman"/>
          <w:sz w:val="24"/>
          <w:szCs w:val="24"/>
        </w:rPr>
        <w:t xml:space="preserve"> cipher `</w:t>
      </w:r>
    </w:p>
    <w:p w14:paraId="43249B7A" w14:textId="388CB740" w:rsidR="00FF7DEF" w:rsidRPr="00FF7DEF" w:rsidRDefault="00FF7DEF" w:rsidP="00FF7DEF">
      <w:pPr>
        <w:rPr>
          <w:rFonts w:ascii="Times New Roman" w:hAnsi="Times New Roman" w:cs="Times New Roman"/>
          <w:sz w:val="24"/>
          <w:szCs w:val="24"/>
        </w:rPr>
      </w:pPr>
      <w:r w:rsidRPr="00FF7DEF">
        <w:rPr>
          <w:rFonts w:ascii="Times New Roman" w:hAnsi="Times New Roman" w:cs="Times New Roman"/>
          <w:sz w:val="24"/>
          <w:szCs w:val="24"/>
        </w:rPr>
        <w:t>Formula of encryption is,</w:t>
      </w:r>
    </w:p>
    <w:p w14:paraId="6E6D7820" w14:textId="77777777" w:rsidR="00FF7DEF" w:rsidRPr="00FF7DEF" w:rsidRDefault="00FF7DEF" w:rsidP="00FF7DEF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FF7DEF">
        <w:rPr>
          <w:rFonts w:ascii="Times New Roman" w:hAnsi="Times New Roman" w:cs="Times New Roman"/>
          <w:sz w:val="24"/>
          <w:szCs w:val="24"/>
        </w:rPr>
        <w:t>Ei</w:t>
      </w:r>
      <w:proofErr w:type="spellEnd"/>
      <w:r w:rsidRPr="00FF7DEF">
        <w:rPr>
          <w:rFonts w:ascii="Times New Roman" w:hAnsi="Times New Roman" w:cs="Times New Roman"/>
          <w:sz w:val="24"/>
          <w:szCs w:val="24"/>
        </w:rPr>
        <w:t xml:space="preserve"> = (Pi + Ki) mod 26</w:t>
      </w:r>
    </w:p>
    <w:p w14:paraId="207922F9" w14:textId="095EDC5C" w:rsidR="00FF7DEF" w:rsidRPr="00FF7DEF" w:rsidRDefault="00FF7DEF" w:rsidP="00FF7DEF">
      <w:pPr>
        <w:rPr>
          <w:rFonts w:ascii="Times New Roman" w:hAnsi="Times New Roman" w:cs="Times New Roman"/>
          <w:sz w:val="24"/>
          <w:szCs w:val="24"/>
        </w:rPr>
      </w:pPr>
      <w:r w:rsidRPr="00FF7DEF">
        <w:rPr>
          <w:rFonts w:ascii="Times New Roman" w:hAnsi="Times New Roman" w:cs="Times New Roman"/>
          <w:sz w:val="24"/>
          <w:szCs w:val="24"/>
        </w:rPr>
        <w:t>Formula of decryption is,</w:t>
      </w:r>
    </w:p>
    <w:p w14:paraId="2D29A454" w14:textId="623F7C34" w:rsidR="00C0437A" w:rsidRDefault="00FF7DEF" w:rsidP="00FF7DEF">
      <w:pPr>
        <w:rPr>
          <w:rFonts w:ascii="Times New Roman" w:hAnsi="Times New Roman" w:cs="Times New Roman"/>
          <w:sz w:val="24"/>
          <w:szCs w:val="24"/>
        </w:rPr>
      </w:pPr>
      <w:r w:rsidRPr="00FF7DEF">
        <w:rPr>
          <w:rFonts w:ascii="Times New Roman" w:hAnsi="Times New Roman" w:cs="Times New Roman"/>
          <w:sz w:val="24"/>
          <w:szCs w:val="24"/>
        </w:rPr>
        <w:t>Di = (</w:t>
      </w:r>
      <w:proofErr w:type="spellStart"/>
      <w:r w:rsidRPr="00FF7DEF">
        <w:rPr>
          <w:rFonts w:ascii="Times New Roman" w:hAnsi="Times New Roman" w:cs="Times New Roman"/>
          <w:sz w:val="24"/>
          <w:szCs w:val="24"/>
        </w:rPr>
        <w:t>Ei</w:t>
      </w:r>
      <w:proofErr w:type="spellEnd"/>
      <w:r w:rsidRPr="00FF7DEF">
        <w:rPr>
          <w:rFonts w:ascii="Times New Roman" w:hAnsi="Times New Roman" w:cs="Times New Roman"/>
          <w:sz w:val="24"/>
          <w:szCs w:val="24"/>
        </w:rPr>
        <w:t xml:space="preserve"> - Ki) mod 26</w:t>
      </w:r>
    </w:p>
    <w:p w14:paraId="1A54E99E" w14:textId="5F228214" w:rsidR="00095B59" w:rsidRPr="00095B59" w:rsidRDefault="00095B59" w:rsidP="00095B5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95B59">
        <w:rPr>
          <w:rFonts w:ascii="Times New Roman" w:hAnsi="Times New Roman" w:cs="Times New Roman"/>
          <w:b/>
          <w:bCs/>
          <w:sz w:val="24"/>
          <w:szCs w:val="24"/>
        </w:rPr>
        <w:t>Code:</w:t>
      </w:r>
    </w:p>
    <w:p w14:paraId="0C0A3E47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shift_dict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Caesar, Shift):</w:t>
      </w:r>
    </w:p>
    <w:p w14:paraId="0003E537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dic_len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Caesar)</w:t>
      </w:r>
    </w:p>
    <w:p w14:paraId="307D2408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Shift = Shift %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dic_len</w:t>
      </w:r>
      <w:proofErr w:type="spellEnd"/>
    </w:p>
    <w:p w14:paraId="4BDC1176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ist_dic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 = [(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k,v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) for k, v in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iter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Caesar.items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))]</w:t>
      </w:r>
    </w:p>
    <w:p w14:paraId="5496B944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Shifted = {</w:t>
      </w:r>
    </w:p>
    <w:p w14:paraId="354E3C52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ist_dic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[x][0]: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ist_dic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[(x - Shift) %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dic_len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][1]</w:t>
      </w:r>
    </w:p>
    <w:p w14:paraId="156CEEBB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for x in range(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dic_len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)</w:t>
      </w:r>
    </w:p>
    <w:p w14:paraId="0F0F46B7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}</w:t>
      </w:r>
    </w:p>
    <w:p w14:paraId="42A2EF50" w14:textId="4349B762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return Shifted</w:t>
      </w:r>
    </w:p>
    <w:p w14:paraId="7FC39FB5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095B59">
        <w:rPr>
          <w:rFonts w:ascii="Times New Roman" w:hAnsi="Times New Roman" w:cs="Times New Roman"/>
          <w:sz w:val="24"/>
          <w:szCs w:val="24"/>
        </w:rPr>
        <w:t>Viginere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 = {</w:t>
      </w:r>
    </w:p>
    <w:p w14:paraId="0ED2E62E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lastRenderedPageBreak/>
        <w:t xml:space="preserve">  "A":0,</w:t>
      </w:r>
    </w:p>
    <w:p w14:paraId="4BD53D44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B":1,</w:t>
      </w:r>
    </w:p>
    <w:p w14:paraId="4E9C2947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C":2,</w:t>
      </w:r>
    </w:p>
    <w:p w14:paraId="57E85EE2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D":3,</w:t>
      </w:r>
    </w:p>
    <w:p w14:paraId="088CF8FE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E":4,</w:t>
      </w:r>
    </w:p>
    <w:p w14:paraId="2338E98A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F":5,</w:t>
      </w:r>
    </w:p>
    <w:p w14:paraId="59640EA0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G":6,</w:t>
      </w:r>
    </w:p>
    <w:p w14:paraId="6E91F281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H":7,</w:t>
      </w:r>
    </w:p>
    <w:p w14:paraId="70112BA8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I":8,</w:t>
      </w:r>
    </w:p>
    <w:p w14:paraId="5DC4C257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J":9,</w:t>
      </w:r>
    </w:p>
    <w:p w14:paraId="60607C9D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K":10,</w:t>
      </w:r>
    </w:p>
    <w:p w14:paraId="70997A49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L":11,</w:t>
      </w:r>
    </w:p>
    <w:p w14:paraId="4AF527E6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M":12,</w:t>
      </w:r>
    </w:p>
    <w:p w14:paraId="3A087341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N":13,</w:t>
      </w:r>
    </w:p>
    <w:p w14:paraId="713A5023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O":14,</w:t>
      </w:r>
    </w:p>
    <w:p w14:paraId="65215283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P":15,</w:t>
      </w:r>
    </w:p>
    <w:p w14:paraId="4A6758E9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Q":16,</w:t>
      </w:r>
    </w:p>
    <w:p w14:paraId="79CABD01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R":17,</w:t>
      </w:r>
    </w:p>
    <w:p w14:paraId="71C1D1D0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S":18,</w:t>
      </w:r>
    </w:p>
    <w:p w14:paraId="339AFB8B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T":19,</w:t>
      </w:r>
    </w:p>
    <w:p w14:paraId="5BB0DB63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U":20,</w:t>
      </w:r>
    </w:p>
    <w:p w14:paraId="2ADD4147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V":21,</w:t>
      </w:r>
    </w:p>
    <w:p w14:paraId="051E123E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W":22,</w:t>
      </w:r>
    </w:p>
    <w:p w14:paraId="6DAE9901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X":23,</w:t>
      </w:r>
    </w:p>
    <w:p w14:paraId="5E30BC50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Y":24,</w:t>
      </w:r>
    </w:p>
    <w:p w14:paraId="0EB53A22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"Z":25</w:t>
      </w:r>
    </w:p>
    <w:p w14:paraId="5983E17F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>}</w:t>
      </w:r>
    </w:p>
    <w:p w14:paraId="336EB95A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>VFU = {</w:t>
      </w:r>
    </w:p>
    <w:p w14:paraId="39C980F8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lastRenderedPageBreak/>
        <w:t xml:space="preserve">  0:"A",</w:t>
      </w:r>
    </w:p>
    <w:p w14:paraId="02658AAE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:"B",</w:t>
      </w:r>
    </w:p>
    <w:p w14:paraId="0C85EDDC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2:"C",</w:t>
      </w:r>
    </w:p>
    <w:p w14:paraId="0902D0B1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3:"D",</w:t>
      </w:r>
    </w:p>
    <w:p w14:paraId="4C0CD083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4:"E",</w:t>
      </w:r>
    </w:p>
    <w:p w14:paraId="22A80158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5:"F",</w:t>
      </w:r>
    </w:p>
    <w:p w14:paraId="2248520E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6:"G",</w:t>
      </w:r>
    </w:p>
    <w:p w14:paraId="4B80A8B2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7:"H",</w:t>
      </w:r>
    </w:p>
    <w:p w14:paraId="21D484B1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8:"I",</w:t>
      </w:r>
    </w:p>
    <w:p w14:paraId="70F32D79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9:"J",</w:t>
      </w:r>
    </w:p>
    <w:p w14:paraId="3C247D7C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0:"K",</w:t>
      </w:r>
    </w:p>
    <w:p w14:paraId="5EEEC1B5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1:"L",</w:t>
      </w:r>
    </w:p>
    <w:p w14:paraId="088A176C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2:"M",</w:t>
      </w:r>
    </w:p>
    <w:p w14:paraId="34B13578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3:"N",</w:t>
      </w:r>
    </w:p>
    <w:p w14:paraId="0D5D0F05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4:"O",</w:t>
      </w:r>
    </w:p>
    <w:p w14:paraId="4615DECD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5:"P",</w:t>
      </w:r>
    </w:p>
    <w:p w14:paraId="501129DA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6:"Q",</w:t>
      </w:r>
    </w:p>
    <w:p w14:paraId="3D7F5FB2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7:"R",</w:t>
      </w:r>
    </w:p>
    <w:p w14:paraId="5A86FEC9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8:"S",</w:t>
      </w:r>
    </w:p>
    <w:p w14:paraId="07E95E08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9:"T",</w:t>
      </w:r>
    </w:p>
    <w:p w14:paraId="1EC919CC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20:"U",</w:t>
      </w:r>
    </w:p>
    <w:p w14:paraId="23EF6620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21:"V",</w:t>
      </w:r>
    </w:p>
    <w:p w14:paraId="322DAA40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22:"W",</w:t>
      </w:r>
    </w:p>
    <w:p w14:paraId="1CE91DD0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23:"X",</w:t>
      </w:r>
    </w:p>
    <w:p w14:paraId="36296FC2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24:"Y",</w:t>
      </w:r>
    </w:p>
    <w:p w14:paraId="6EB12BFB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25:"Z"</w:t>
      </w:r>
    </w:p>
    <w:p w14:paraId="1DF13977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>}</w:t>
      </w:r>
    </w:p>
    <w:p w14:paraId="4A3658AE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>VFL = {</w:t>
      </w:r>
    </w:p>
    <w:p w14:paraId="21F4EBDF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lastRenderedPageBreak/>
        <w:t xml:space="preserve">  0:"a",</w:t>
      </w:r>
    </w:p>
    <w:p w14:paraId="4C0989A0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:"b",</w:t>
      </w:r>
    </w:p>
    <w:p w14:paraId="24F1A122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2:"c",</w:t>
      </w:r>
    </w:p>
    <w:p w14:paraId="64BF5F4E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3:"d",</w:t>
      </w:r>
    </w:p>
    <w:p w14:paraId="1CB817E4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4:"e",</w:t>
      </w:r>
    </w:p>
    <w:p w14:paraId="5D795686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5:"f",</w:t>
      </w:r>
    </w:p>
    <w:p w14:paraId="12F94493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6:"g",</w:t>
      </w:r>
    </w:p>
    <w:p w14:paraId="7FC87279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7:"h",</w:t>
      </w:r>
    </w:p>
    <w:p w14:paraId="47DC7934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8:"i",</w:t>
      </w:r>
    </w:p>
    <w:p w14:paraId="7022936F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9:"j",</w:t>
      </w:r>
    </w:p>
    <w:p w14:paraId="797EF777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0:"k",</w:t>
      </w:r>
    </w:p>
    <w:p w14:paraId="16E89109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1:"l",</w:t>
      </w:r>
    </w:p>
    <w:p w14:paraId="7310C309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2:"m",</w:t>
      </w:r>
    </w:p>
    <w:p w14:paraId="65171605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3:"n",</w:t>
      </w:r>
    </w:p>
    <w:p w14:paraId="41B4B16E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4:"o",</w:t>
      </w:r>
    </w:p>
    <w:p w14:paraId="4C07AD37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5:"p",</w:t>
      </w:r>
    </w:p>
    <w:p w14:paraId="5D8CF22B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6:"q",</w:t>
      </w:r>
    </w:p>
    <w:p w14:paraId="033337A3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7:"r",</w:t>
      </w:r>
    </w:p>
    <w:p w14:paraId="5EEA1DC9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8:"s",</w:t>
      </w:r>
    </w:p>
    <w:p w14:paraId="5685A35A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19:"t",</w:t>
      </w:r>
    </w:p>
    <w:p w14:paraId="5FD8A3C9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20:"u",</w:t>
      </w:r>
    </w:p>
    <w:p w14:paraId="15104C09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21:"v",</w:t>
      </w:r>
    </w:p>
    <w:p w14:paraId="2D41ABF8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22:"w",</w:t>
      </w:r>
    </w:p>
    <w:p w14:paraId="4B6F137F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23:"x",</w:t>
      </w:r>
    </w:p>
    <w:p w14:paraId="7F4BD722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24:"y",</w:t>
      </w:r>
    </w:p>
    <w:p w14:paraId="1B89380D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25:"z"</w:t>
      </w:r>
    </w:p>
    <w:p w14:paraId="55138EAD" w14:textId="7E0D00C4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>}</w:t>
      </w:r>
    </w:p>
    <w:p w14:paraId="6A556394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>Asker = int(input("Do you want to... 1. Encode, or 2. Decode? "))</w:t>
      </w:r>
    </w:p>
    <w:p w14:paraId="68DA11B6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lastRenderedPageBreak/>
        <w:t>X = 0</w:t>
      </w:r>
    </w:p>
    <w:p w14:paraId="10E65101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>Lister = []</w:t>
      </w:r>
    </w:p>
    <w:p w14:paraId="6EBE5DB1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>Text = list(str(input("")))</w:t>
      </w:r>
    </w:p>
    <w:p w14:paraId="181D3056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>Key = list(str(input("")).upper())</w:t>
      </w:r>
    </w:p>
    <w:p w14:paraId="32D40F69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>Z = 0</w:t>
      </w:r>
    </w:p>
    <w:p w14:paraId="0C600384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</w:p>
    <w:p w14:paraId="5A73A6A9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>if Asker == 1:</w:t>
      </w:r>
    </w:p>
    <w:p w14:paraId="21CD74B8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for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Text)):</w:t>
      </w:r>
    </w:p>
    <w:p w14:paraId="620369B8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Shift =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Viginere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[Key[(Z %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Key))]]</w:t>
      </w:r>
    </w:p>
    <w:p w14:paraId="37FB9E7F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if Text[X].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isalpha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):</w:t>
      </w:r>
    </w:p>
    <w:p w14:paraId="4AFC4222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etterNum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Viginere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[Text[X].upper()]</w:t>
      </w:r>
    </w:p>
    <w:p w14:paraId="4A81DD94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  Helper = (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etterNum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 + Shift) % 26</w:t>
      </w:r>
    </w:p>
    <w:p w14:paraId="731E5EB0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  if Text[X].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isupper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):</w:t>
      </w:r>
    </w:p>
    <w:p w14:paraId="6F2383AA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ister.append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VFU[Helper])</w:t>
      </w:r>
    </w:p>
    <w:p w14:paraId="407F092B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  else:</w:t>
      </w:r>
    </w:p>
    <w:p w14:paraId="648F8C90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ister.append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VFL[Helper])</w:t>
      </w:r>
    </w:p>
    <w:p w14:paraId="72105743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77F09534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ister.append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Text[X])</w:t>
      </w:r>
    </w:p>
    <w:p w14:paraId="6398F36F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  Z -= 1</w:t>
      </w:r>
    </w:p>
    <w:p w14:paraId="7DBFD9CA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X += 1</w:t>
      </w:r>
    </w:p>
    <w:p w14:paraId="44130CE0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Z += 1</w:t>
      </w:r>
    </w:p>
    <w:p w14:paraId="29E1B5D5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print(*Lister,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 = "")</w:t>
      </w:r>
    </w:p>
    <w:p w14:paraId="530978A8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095B59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 Asker == 2:</w:t>
      </w:r>
    </w:p>
    <w:p w14:paraId="2D669B6D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for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Text)):</w:t>
      </w:r>
    </w:p>
    <w:p w14:paraId="546568A2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Shift =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Viginere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[Key[(Z %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Key))]]</w:t>
      </w:r>
    </w:p>
    <w:p w14:paraId="516BE5FE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if Text[X].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isalpha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):</w:t>
      </w:r>
    </w:p>
    <w:p w14:paraId="336324A1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etterNum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Viginere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[Text[X].upper()]</w:t>
      </w:r>
    </w:p>
    <w:p w14:paraId="7D8108C7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  Helper = (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etterNum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 - Shift) % 26</w:t>
      </w:r>
    </w:p>
    <w:p w14:paraId="5A3AC7C2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lastRenderedPageBreak/>
        <w:t xml:space="preserve">      if Text[X].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isupper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):</w:t>
      </w:r>
    </w:p>
    <w:p w14:paraId="1C0E34EC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ister.append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VFU[Helper])</w:t>
      </w:r>
    </w:p>
    <w:p w14:paraId="6810F43C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  else:</w:t>
      </w:r>
    </w:p>
    <w:p w14:paraId="6D768BF8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ister.append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VFL[Helper])</w:t>
      </w:r>
    </w:p>
    <w:p w14:paraId="77E491B1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16B62306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Lister.append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>(Text[X])</w:t>
      </w:r>
    </w:p>
    <w:p w14:paraId="646A4A0F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  Z -= 1</w:t>
      </w:r>
    </w:p>
    <w:p w14:paraId="5CA81A15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X += 1</w:t>
      </w:r>
    </w:p>
    <w:p w14:paraId="37FD8267" w14:textId="77777777" w:rsidR="00095B59" w:rsidRP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  Z += 1</w:t>
      </w:r>
    </w:p>
    <w:p w14:paraId="49E50FF5" w14:textId="53E35B0F" w:rsidR="00095B59" w:rsidRDefault="00095B59" w:rsidP="00095B59">
      <w:pPr>
        <w:rPr>
          <w:rFonts w:ascii="Times New Roman" w:hAnsi="Times New Roman" w:cs="Times New Roman"/>
          <w:sz w:val="24"/>
          <w:szCs w:val="24"/>
        </w:rPr>
      </w:pPr>
      <w:r w:rsidRPr="00095B59">
        <w:rPr>
          <w:rFonts w:ascii="Times New Roman" w:hAnsi="Times New Roman" w:cs="Times New Roman"/>
          <w:sz w:val="24"/>
          <w:szCs w:val="24"/>
        </w:rPr>
        <w:t xml:space="preserve">  print(*Lister, </w:t>
      </w:r>
      <w:proofErr w:type="spellStart"/>
      <w:r w:rsidRPr="00095B59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095B59">
        <w:rPr>
          <w:rFonts w:ascii="Times New Roman" w:hAnsi="Times New Roman" w:cs="Times New Roman"/>
          <w:sz w:val="24"/>
          <w:szCs w:val="24"/>
        </w:rPr>
        <w:t xml:space="preserve"> = "")</w:t>
      </w:r>
    </w:p>
    <w:p w14:paraId="18B5A99A" w14:textId="03D0DAAD" w:rsid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1. Encrypt FOLLO WTHEY ELLOW BRICK ROAD with the keyword OZ.</w:t>
      </w:r>
    </w:p>
    <w:p w14:paraId="7E61CC07" w14:textId="24BC3861" w:rsidR="00095B59" w:rsidRPr="00095B59" w:rsidRDefault="00095B59" w:rsidP="00F33931">
      <w:r>
        <w:t>TNZKC VHGSX SKZNK AFHQJ FNOC</w:t>
      </w:r>
    </w:p>
    <w:p w14:paraId="20F8AFAF" w14:textId="63CB9DEE" w:rsid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 xml:space="preserve">2. Decrypt LOSVW AZBSH DHQID ARSLG EL, encrypted with the </w:t>
      </w:r>
      <w:proofErr w:type="spellStart"/>
      <w:r w:rsidRPr="00F33931">
        <w:rPr>
          <w:rFonts w:ascii="Times New Roman" w:hAnsi="Times New Roman" w:cs="Times New Roman"/>
          <w:sz w:val="24"/>
          <w:szCs w:val="24"/>
        </w:rPr>
        <w:t>Vignere</w:t>
      </w:r>
      <w:proofErr w:type="spellEnd"/>
      <w:r w:rsidRPr="00F33931">
        <w:rPr>
          <w:rFonts w:ascii="Times New Roman" w:hAnsi="Times New Roman" w:cs="Times New Roman"/>
          <w:sz w:val="24"/>
          <w:szCs w:val="24"/>
        </w:rPr>
        <w:t xml:space="preserve"> cipher using SHOES as a key</w:t>
      </w:r>
    </w:p>
    <w:p w14:paraId="15769240" w14:textId="2A39BC85" w:rsidR="00095B59" w:rsidRDefault="00C97933" w:rsidP="00F339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IS NO PLACE LIKE HOME</w:t>
      </w:r>
    </w:p>
    <w:p w14:paraId="768FC70B" w14:textId="04D3D88D" w:rsid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</w:p>
    <w:p w14:paraId="444AA463" w14:textId="2135421A" w:rsidR="00F33931" w:rsidRDefault="00F33931" w:rsidP="00F33931">
      <w:pPr>
        <w:jc w:val="center"/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Exercise 3: Breaking the Caesar Cipher</w:t>
      </w:r>
    </w:p>
    <w:p w14:paraId="13359792" w14:textId="0EA438AC" w:rsidR="00E94840" w:rsidRPr="00F33931" w:rsidRDefault="00E94840" w:rsidP="00E948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ciphers are broken using the codes already listed above.</w:t>
      </w:r>
    </w:p>
    <w:p w14:paraId="7E913D82" w14:textId="728B8E72" w:rsid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1. Decrypt the message encrypted with a Caesar cipher: PAXG LAHNEW B KXMNKG</w:t>
      </w:r>
    </w:p>
    <w:p w14:paraId="6EE49C67" w14:textId="6B33542C" w:rsidR="003605E3" w:rsidRPr="00F33931" w:rsidRDefault="003605E3" w:rsidP="00F33931">
      <w:pPr>
        <w:rPr>
          <w:rFonts w:ascii="Times New Roman" w:hAnsi="Times New Roman" w:cs="Times New Roman"/>
          <w:sz w:val="24"/>
          <w:szCs w:val="24"/>
        </w:rPr>
      </w:pPr>
      <w:r w:rsidRPr="003605E3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HEN SHOULD I </w:t>
      </w:r>
      <w:proofErr w:type="gramStart"/>
      <w:r>
        <w:rPr>
          <w:rFonts w:ascii="Times New Roman" w:hAnsi="Times New Roman" w:cs="Times New Roman"/>
          <w:sz w:val="24"/>
          <w:szCs w:val="24"/>
        </w:rPr>
        <w:t>RETURN</w:t>
      </w:r>
      <w:proofErr w:type="gramEnd"/>
    </w:p>
    <w:p w14:paraId="24F19260" w14:textId="030CA6CA" w:rsid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2. Decrypt the message encrypted with a Caesar cipher: QUCN ZIL U JBIHY WUFF</w:t>
      </w:r>
    </w:p>
    <w:p w14:paraId="17674703" w14:textId="7C737EFD" w:rsidR="00E94840" w:rsidRPr="00F33931" w:rsidRDefault="00E94840" w:rsidP="00F33931">
      <w:pPr>
        <w:rPr>
          <w:rFonts w:ascii="Times New Roman" w:hAnsi="Times New Roman" w:cs="Times New Roman"/>
          <w:sz w:val="24"/>
          <w:szCs w:val="24"/>
        </w:rPr>
      </w:pPr>
      <w:r w:rsidRPr="00E94840">
        <w:rPr>
          <w:rFonts w:ascii="Times New Roman" w:hAnsi="Times New Roman" w:cs="Times New Roman"/>
          <w:sz w:val="24"/>
          <w:szCs w:val="24"/>
        </w:rPr>
        <w:t>WAIT FOR A PHONE CALL</w:t>
      </w:r>
    </w:p>
    <w:p w14:paraId="628920F3" w14:textId="7B70F6FD" w:rsid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3. Decrypt the message encrypted with a Caesar cipher: GUR ENOOVG PENJYRQ BHG BS VGF UBYR</w:t>
      </w:r>
    </w:p>
    <w:p w14:paraId="37C04604" w14:textId="3D63F8AA" w:rsidR="003605E3" w:rsidRPr="00F33931" w:rsidRDefault="003605E3" w:rsidP="00F33931">
      <w:pPr>
        <w:rPr>
          <w:rFonts w:ascii="Times New Roman" w:hAnsi="Times New Roman" w:cs="Times New Roman"/>
          <w:sz w:val="24"/>
          <w:szCs w:val="24"/>
        </w:rPr>
      </w:pPr>
      <w:r w:rsidRPr="00224A91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</w:rPr>
        <w:t>THE RABBIT CRAWLED OUT OF ITS HOLE</w:t>
      </w:r>
    </w:p>
    <w:p w14:paraId="41C1ED55" w14:textId="77777777" w:rsidR="00F33931" w:rsidRP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4. Decrypt the message encrypted with a Caesar cipher:</w:t>
      </w:r>
    </w:p>
    <w:p w14:paraId="4E274DE6" w14:textId="7C2D80C7" w:rsid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MAXLX TKXGM MAXWK HBWLR HNKXE HHDBG ZYHK</w:t>
      </w:r>
      <w:r w:rsidRPr="00F33931">
        <w:rPr>
          <w:rFonts w:ascii="Times New Roman" w:hAnsi="Times New Roman" w:cs="Times New Roman"/>
          <w:sz w:val="24"/>
          <w:szCs w:val="24"/>
        </w:rPr>
        <w:cr/>
      </w:r>
      <w:r w:rsidR="003605E3" w:rsidRPr="003605E3">
        <w:rPr>
          <w:rFonts w:ascii="Times New Roman" w:hAnsi="Times New Roman" w:cs="Times New Roman"/>
          <w:sz w:val="24"/>
          <w:szCs w:val="24"/>
        </w:rPr>
        <w:t>THESE ARENT THEDR OIDSY OUREL OOKIN GFOR</w:t>
      </w:r>
    </w:p>
    <w:p w14:paraId="78B23CEA" w14:textId="4B5642F5" w:rsidR="003605E3" w:rsidRDefault="003605E3" w:rsidP="00F33931">
      <w:pPr>
        <w:rPr>
          <w:rFonts w:ascii="Times New Roman" w:hAnsi="Times New Roman" w:cs="Times New Roman"/>
          <w:sz w:val="24"/>
          <w:szCs w:val="24"/>
        </w:rPr>
      </w:pPr>
      <w:r w:rsidRPr="003605E3">
        <w:rPr>
          <w:rFonts w:ascii="Times New Roman" w:hAnsi="Times New Roman" w:cs="Times New Roman"/>
          <w:sz w:val="24"/>
          <w:szCs w:val="24"/>
        </w:rPr>
        <w:t>THESE ARENT THE DROIDS YOURE LOOKING FOR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B3B9637" w14:textId="63585FF6" w:rsidR="00F33931" w:rsidRPr="00F33931" w:rsidRDefault="00F33931" w:rsidP="00F33931">
      <w:pPr>
        <w:jc w:val="center"/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lastRenderedPageBreak/>
        <w:t xml:space="preserve">Exercise 4: Breaking the </w:t>
      </w:r>
      <w:proofErr w:type="spellStart"/>
      <w:r w:rsidRPr="00F33931">
        <w:rPr>
          <w:rFonts w:ascii="Times New Roman" w:hAnsi="Times New Roman" w:cs="Times New Roman"/>
          <w:sz w:val="24"/>
          <w:szCs w:val="24"/>
        </w:rPr>
        <w:t>Vignere</w:t>
      </w:r>
      <w:proofErr w:type="spellEnd"/>
      <w:r w:rsidRPr="00F33931">
        <w:rPr>
          <w:rFonts w:ascii="Times New Roman" w:hAnsi="Times New Roman" w:cs="Times New Roman"/>
          <w:sz w:val="24"/>
          <w:szCs w:val="24"/>
        </w:rPr>
        <w:t xml:space="preserve"> Cipher `</w:t>
      </w:r>
    </w:p>
    <w:p w14:paraId="77FE9B36" w14:textId="77777777" w:rsidR="00F33931" w:rsidRP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 xml:space="preserve">1. Decrypt the following message, which was encrypted with a </w:t>
      </w:r>
      <w:proofErr w:type="spellStart"/>
      <w:r w:rsidRPr="00F33931">
        <w:rPr>
          <w:rFonts w:ascii="Times New Roman" w:hAnsi="Times New Roman" w:cs="Times New Roman"/>
          <w:sz w:val="24"/>
          <w:szCs w:val="24"/>
        </w:rPr>
        <w:t>Vignere</w:t>
      </w:r>
      <w:proofErr w:type="spellEnd"/>
      <w:r w:rsidRPr="00F33931">
        <w:rPr>
          <w:rFonts w:ascii="Times New Roman" w:hAnsi="Times New Roman" w:cs="Times New Roman"/>
          <w:sz w:val="24"/>
          <w:szCs w:val="24"/>
        </w:rPr>
        <w:t xml:space="preserve"> cipher of length 4: `</w:t>
      </w:r>
    </w:p>
    <w:p w14:paraId="7D9561A5" w14:textId="60857D83" w:rsid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BCRRBCQORHKEPSLSLCWRWXXDESPEZMPYQWCEBCBOSFHCIZHSQWVHCBRWRVLNEGDRCKRRQS.</w:t>
      </w:r>
    </w:p>
    <w:p w14:paraId="0510137A" w14:textId="6F67ED14" w:rsidR="00955145" w:rsidRPr="00955145" w:rsidRDefault="00134101" w:rsidP="00955145">
      <w:pPr>
        <w:rPr>
          <w:rFonts w:ascii="Times New Roman" w:hAnsi="Times New Roman" w:cs="Times New Roman"/>
          <w:sz w:val="24"/>
          <w:szCs w:val="24"/>
        </w:rPr>
      </w:pPr>
      <w:r w:rsidRPr="00955145">
        <w:rPr>
          <w:rFonts w:ascii="Times New Roman" w:hAnsi="Times New Roman" w:cs="Times New Roman"/>
          <w:sz w:val="24"/>
          <w:szCs w:val="24"/>
        </w:rPr>
        <w:t>DO OR DO NOT THERE IS NO T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55145">
        <w:rPr>
          <w:rFonts w:ascii="Times New Roman" w:hAnsi="Times New Roman" w:cs="Times New Roman"/>
          <w:sz w:val="24"/>
          <w:szCs w:val="24"/>
        </w:rPr>
        <w:t>JUDGE ME BY SIZE DO YOU RECKLESS IS HE NOW THINGS ARE WORSE.</w:t>
      </w:r>
    </w:p>
    <w:p w14:paraId="66D00108" w14:textId="77777777" w:rsidR="00F33931" w:rsidRP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 xml:space="preserve">2. Decrypt the following message, which was encrypted with a </w:t>
      </w:r>
      <w:proofErr w:type="spellStart"/>
      <w:r w:rsidRPr="00F33931">
        <w:rPr>
          <w:rFonts w:ascii="Times New Roman" w:hAnsi="Times New Roman" w:cs="Times New Roman"/>
          <w:sz w:val="24"/>
          <w:szCs w:val="24"/>
        </w:rPr>
        <w:t>Vignere</w:t>
      </w:r>
      <w:proofErr w:type="spellEnd"/>
      <w:r w:rsidRPr="00F33931">
        <w:rPr>
          <w:rFonts w:ascii="Times New Roman" w:hAnsi="Times New Roman" w:cs="Times New Roman"/>
          <w:sz w:val="24"/>
          <w:szCs w:val="24"/>
        </w:rPr>
        <w:t xml:space="preserve"> cipher of length 4: `</w:t>
      </w:r>
    </w:p>
    <w:p w14:paraId="54C4871E" w14:textId="77777777" w:rsidR="00F33931" w:rsidRP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KBPYU BACDM LRQNM GOMLG VETQV PXUQZ LRZNM GOMLG VETQV PXYIM HDYQL BQUBR</w:t>
      </w:r>
    </w:p>
    <w:p w14:paraId="1280635E" w14:textId="77777777" w:rsidR="00F33931" w:rsidRP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YILRJ MTEGW YDQWE GUPGC UABRY ILRJM XNQKA MHJXJ KMYGV ETQVP XCRWV FQNBL</w:t>
      </w:r>
    </w:p>
    <w:p w14:paraId="6270BBFA" w14:textId="77777777" w:rsidR="00F33931" w:rsidRP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EZXBW TBRAQ MUCAM FGAXY UWGMH TBEJB BRYIL RJMLC CAHLQ NWYTS GCUAB RYILR</w:t>
      </w:r>
    </w:p>
    <w:p w14:paraId="78F013FE" w14:textId="7E356504" w:rsid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JMLNT QGEQN AMRMB RYILR JMPGP BXPQN WCUXT GT</w:t>
      </w:r>
    </w:p>
    <w:p w14:paraId="506C0C27" w14:textId="2EEE9020" w:rsidR="00955145" w:rsidRPr="00955145" w:rsidRDefault="00955145" w:rsidP="00955145">
      <w:pPr>
        <w:rPr>
          <w:rFonts w:ascii="Times New Roman" w:hAnsi="Times New Roman" w:cs="Times New Roman"/>
          <w:sz w:val="24"/>
          <w:szCs w:val="24"/>
        </w:rPr>
      </w:pPr>
      <w:r w:rsidRPr="00955145">
        <w:rPr>
          <w:rFonts w:ascii="Times New Roman" w:hAnsi="Times New Roman" w:cs="Times New Roman"/>
          <w:sz w:val="24"/>
          <w:szCs w:val="24"/>
        </w:rPr>
        <w:t>IT WAS THE BEST OF TIMES IT WAS THE WORST OF TIMES IT WAS THE AGE OF WISDOM IT WAS THE AGE OF FOOLISHNESS</w:t>
      </w:r>
    </w:p>
    <w:p w14:paraId="5C1B230F" w14:textId="19C4D365" w:rsidR="00955145" w:rsidRPr="00955145" w:rsidRDefault="00955145" w:rsidP="00955145">
      <w:pPr>
        <w:rPr>
          <w:rFonts w:ascii="Times New Roman" w:hAnsi="Times New Roman" w:cs="Times New Roman"/>
          <w:sz w:val="24"/>
          <w:szCs w:val="24"/>
        </w:rPr>
      </w:pPr>
      <w:r w:rsidRPr="00955145">
        <w:rPr>
          <w:rFonts w:ascii="Times New Roman" w:hAnsi="Times New Roman" w:cs="Times New Roman"/>
          <w:sz w:val="24"/>
          <w:szCs w:val="24"/>
        </w:rPr>
        <w:t>IT WAS THE EPOCH OF BELIEF IT WAS THE EPOCH OF INCREDULITY IT WAS THE SEASON OF LIGHT IT WAS THE SEASON OF</w:t>
      </w:r>
    </w:p>
    <w:p w14:paraId="61714209" w14:textId="421BDAC4" w:rsidR="00F33931" w:rsidRDefault="00955145" w:rsidP="00955145">
      <w:pPr>
        <w:rPr>
          <w:rFonts w:ascii="Times New Roman" w:hAnsi="Times New Roman" w:cs="Times New Roman"/>
          <w:sz w:val="24"/>
          <w:szCs w:val="24"/>
        </w:rPr>
      </w:pPr>
      <w:r w:rsidRPr="00955145">
        <w:rPr>
          <w:rFonts w:ascii="Times New Roman" w:hAnsi="Times New Roman" w:cs="Times New Roman"/>
          <w:sz w:val="24"/>
          <w:szCs w:val="24"/>
        </w:rPr>
        <w:t>DARKNESS, IT WAS THE SPRING OF HOPE IT WAS THE WINTER OF DESPAIR.</w:t>
      </w:r>
    </w:p>
    <w:p w14:paraId="68192CAD" w14:textId="77777777" w:rsidR="00F33931" w:rsidRPr="00F33931" w:rsidRDefault="00F33931" w:rsidP="00F33931">
      <w:pPr>
        <w:jc w:val="center"/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Exercise 5</w:t>
      </w:r>
    </w:p>
    <w:p w14:paraId="28D3CE74" w14:textId="77777777" w:rsidR="00F33931" w:rsidRP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Use what you know to decrypt the following message. Note, the original word spacing is intact:</w:t>
      </w:r>
    </w:p>
    <w:p w14:paraId="60A3F74E" w14:textId="77777777" w:rsidR="00F33931" w:rsidRP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LKZB RMLK X JFAKFDEQ AOBXOV TEFIB F MLKABOBA TBXH XKA TBXOV LSBO JXKV X NRXFKQ</w:t>
      </w:r>
    </w:p>
    <w:p w14:paraId="0D5349E6" w14:textId="77777777" w:rsidR="00F33931" w:rsidRPr="00F33931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XKA ZROFLRP SLIRJB LC CLODLQQBK ILOB TEFIB F KLAABA KBXOIV KXMMFKD PRAABKIV</w:t>
      </w:r>
    </w:p>
    <w:p w14:paraId="304CFFA9" w14:textId="77777777" w:rsidR="009218F8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 xml:space="preserve">QEBOB ZXJB X QXMMFKD XP LC PLJB LKB DBKQIV OXMMFKD </w:t>
      </w:r>
      <w:proofErr w:type="spellStart"/>
      <w:r w:rsidRPr="00F33931">
        <w:rPr>
          <w:rFonts w:ascii="Times New Roman" w:hAnsi="Times New Roman" w:cs="Times New Roman"/>
          <w:sz w:val="24"/>
          <w:szCs w:val="24"/>
        </w:rPr>
        <w:t>OXMMFKD</w:t>
      </w:r>
      <w:proofErr w:type="spellEnd"/>
      <w:r w:rsidRPr="00F33931">
        <w:rPr>
          <w:rFonts w:ascii="Times New Roman" w:hAnsi="Times New Roman" w:cs="Times New Roman"/>
          <w:sz w:val="24"/>
          <w:szCs w:val="24"/>
        </w:rPr>
        <w:t xml:space="preserve"> XQ JV ZEXJYB</w:t>
      </w:r>
      <w:r w:rsidR="009218F8">
        <w:rPr>
          <w:rFonts w:ascii="Times New Roman" w:hAnsi="Times New Roman" w:cs="Times New Roman"/>
          <w:sz w:val="24"/>
          <w:szCs w:val="24"/>
        </w:rPr>
        <w:t>O</w:t>
      </w:r>
    </w:p>
    <w:p w14:paraId="545AB0ED" w14:textId="77777777" w:rsidR="00FF7DEF" w:rsidRDefault="00F33931" w:rsidP="00F33931">
      <w:pPr>
        <w:rPr>
          <w:rFonts w:ascii="Times New Roman" w:hAnsi="Times New Roman" w:cs="Times New Roman"/>
          <w:sz w:val="24"/>
          <w:szCs w:val="24"/>
        </w:rPr>
      </w:pPr>
      <w:r w:rsidRPr="00F33931">
        <w:rPr>
          <w:rFonts w:ascii="Times New Roman" w:hAnsi="Times New Roman" w:cs="Times New Roman"/>
          <w:sz w:val="24"/>
          <w:szCs w:val="24"/>
        </w:rPr>
        <w:t>ALLO Q FP PLJB SFPFQBO F JRQQBOBA QXMMFKD XQ JV ZEXJYBO ALLO LKIV QEFP XKA KLQEFKD JLOB</w:t>
      </w:r>
      <w:r w:rsidRPr="00F33931">
        <w:rPr>
          <w:rFonts w:ascii="Times New Roman" w:hAnsi="Times New Roman" w:cs="Times New Roman"/>
          <w:sz w:val="24"/>
          <w:szCs w:val="24"/>
        </w:rPr>
        <w:cr/>
      </w:r>
    </w:p>
    <w:p w14:paraId="6D9CA15A" w14:textId="00FF11CE" w:rsidR="00F33931" w:rsidRDefault="00C21F18" w:rsidP="00F339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rypted Using Caesar Decrypt and K=3</w:t>
      </w:r>
    </w:p>
    <w:p w14:paraId="51AA26B7" w14:textId="1F7C4D62" w:rsidR="009218F8" w:rsidRPr="00F33931" w:rsidRDefault="00C21F18" w:rsidP="00F33931">
      <w:pPr>
        <w:rPr>
          <w:rFonts w:ascii="Times New Roman" w:hAnsi="Times New Roman" w:cs="Times New Roman"/>
          <w:sz w:val="24"/>
          <w:szCs w:val="24"/>
        </w:rPr>
      </w:pPr>
      <w:r w:rsidRPr="00C21F18">
        <w:rPr>
          <w:rFonts w:ascii="Times New Roman" w:hAnsi="Times New Roman" w:cs="Times New Roman"/>
          <w:sz w:val="24"/>
          <w:szCs w:val="24"/>
        </w:rPr>
        <w:t xml:space="preserve">ONCE UPON A MIDNIGHT DREARY WHILE I PONDERED WEAK AND WEARY OVER MANY A QUAINT AND CURIOUS VOLUME OF FORGOTTEN LORE WHILE I NODDED </w:t>
      </w:r>
      <w:r w:rsidRPr="00C21F18">
        <w:rPr>
          <w:rFonts w:ascii="Times New Roman" w:hAnsi="Times New Roman" w:cs="Times New Roman"/>
          <w:sz w:val="24"/>
          <w:szCs w:val="24"/>
        </w:rPr>
        <w:lastRenderedPageBreak/>
        <w:t xml:space="preserve">NEARLY NAPPING SUDDENLY THERE CAME A TAPPING AS OF SOME ONE GENTLY RAPPING </w:t>
      </w:r>
      <w:proofErr w:type="spellStart"/>
      <w:r w:rsidRPr="00C21F18">
        <w:rPr>
          <w:rFonts w:ascii="Times New Roman" w:hAnsi="Times New Roman" w:cs="Times New Roman"/>
          <w:sz w:val="24"/>
          <w:szCs w:val="24"/>
        </w:rPr>
        <w:t>RAPPING</w:t>
      </w:r>
      <w:proofErr w:type="spellEnd"/>
      <w:r w:rsidRPr="00C21F18">
        <w:rPr>
          <w:rFonts w:ascii="Times New Roman" w:hAnsi="Times New Roman" w:cs="Times New Roman"/>
          <w:sz w:val="24"/>
          <w:szCs w:val="24"/>
        </w:rPr>
        <w:t xml:space="preserve"> AT MY CHAMBER DOOR T IS SOME VISITER I MUTTERED TAPPING AT MY CHAMBER DOOR ONLY THIS AND NOTHING MORE</w:t>
      </w:r>
    </w:p>
    <w:sectPr w:rsidR="009218F8" w:rsidRPr="00F33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zUzNjSzNDQxtTBU0lEKTi0uzszPAykwqgUAeQasliwAAAA="/>
  </w:docVars>
  <w:rsids>
    <w:rsidRoot w:val="00F33931"/>
    <w:rsid w:val="000006B9"/>
    <w:rsid w:val="00015CB3"/>
    <w:rsid w:val="0002037E"/>
    <w:rsid w:val="00021565"/>
    <w:rsid w:val="00041569"/>
    <w:rsid w:val="00042360"/>
    <w:rsid w:val="00056E2C"/>
    <w:rsid w:val="00070ACC"/>
    <w:rsid w:val="00095B59"/>
    <w:rsid w:val="0009643D"/>
    <w:rsid w:val="00097AE0"/>
    <w:rsid w:val="000B3025"/>
    <w:rsid w:val="001056B2"/>
    <w:rsid w:val="00132C5A"/>
    <w:rsid w:val="00134101"/>
    <w:rsid w:val="00143EE9"/>
    <w:rsid w:val="00151A21"/>
    <w:rsid w:val="00162ABA"/>
    <w:rsid w:val="001653E6"/>
    <w:rsid w:val="00183C25"/>
    <w:rsid w:val="001904E0"/>
    <w:rsid w:val="001B0600"/>
    <w:rsid w:val="001B614C"/>
    <w:rsid w:val="001C4C14"/>
    <w:rsid w:val="001D2219"/>
    <w:rsid w:val="001D2C39"/>
    <w:rsid w:val="001D2D44"/>
    <w:rsid w:val="001D2F3B"/>
    <w:rsid w:val="001D3873"/>
    <w:rsid w:val="001F2A69"/>
    <w:rsid w:val="002171E9"/>
    <w:rsid w:val="00225B65"/>
    <w:rsid w:val="002262C3"/>
    <w:rsid w:val="002429A5"/>
    <w:rsid w:val="00245A2B"/>
    <w:rsid w:val="00252B20"/>
    <w:rsid w:val="0026706C"/>
    <w:rsid w:val="00273E35"/>
    <w:rsid w:val="0027476E"/>
    <w:rsid w:val="00283DC1"/>
    <w:rsid w:val="002843DD"/>
    <w:rsid w:val="002D2D00"/>
    <w:rsid w:val="002E51E2"/>
    <w:rsid w:val="00301C27"/>
    <w:rsid w:val="0032150A"/>
    <w:rsid w:val="00322208"/>
    <w:rsid w:val="00345494"/>
    <w:rsid w:val="00345CED"/>
    <w:rsid w:val="003510D0"/>
    <w:rsid w:val="003555F6"/>
    <w:rsid w:val="003605E3"/>
    <w:rsid w:val="003721A3"/>
    <w:rsid w:val="0037725C"/>
    <w:rsid w:val="003777F6"/>
    <w:rsid w:val="00380CC4"/>
    <w:rsid w:val="003855B5"/>
    <w:rsid w:val="00390591"/>
    <w:rsid w:val="003A2B60"/>
    <w:rsid w:val="003A3E61"/>
    <w:rsid w:val="003A3F9D"/>
    <w:rsid w:val="003A6B49"/>
    <w:rsid w:val="003B3478"/>
    <w:rsid w:val="003C2A68"/>
    <w:rsid w:val="003D2EE3"/>
    <w:rsid w:val="003E2681"/>
    <w:rsid w:val="003E2C23"/>
    <w:rsid w:val="003F07ED"/>
    <w:rsid w:val="00403695"/>
    <w:rsid w:val="00410DE8"/>
    <w:rsid w:val="00412612"/>
    <w:rsid w:val="00414795"/>
    <w:rsid w:val="00432778"/>
    <w:rsid w:val="00433468"/>
    <w:rsid w:val="00440214"/>
    <w:rsid w:val="0045373A"/>
    <w:rsid w:val="00464342"/>
    <w:rsid w:val="00484B0D"/>
    <w:rsid w:val="004957E6"/>
    <w:rsid w:val="004970BE"/>
    <w:rsid w:val="004C2679"/>
    <w:rsid w:val="004C280B"/>
    <w:rsid w:val="004D0C58"/>
    <w:rsid w:val="004D12ED"/>
    <w:rsid w:val="004D291B"/>
    <w:rsid w:val="004D3351"/>
    <w:rsid w:val="004E3CCF"/>
    <w:rsid w:val="004E44A2"/>
    <w:rsid w:val="00510ABE"/>
    <w:rsid w:val="0051653A"/>
    <w:rsid w:val="00522C8D"/>
    <w:rsid w:val="0053042F"/>
    <w:rsid w:val="00532CEE"/>
    <w:rsid w:val="00537885"/>
    <w:rsid w:val="00540DB4"/>
    <w:rsid w:val="005411D6"/>
    <w:rsid w:val="0054478E"/>
    <w:rsid w:val="00546CAD"/>
    <w:rsid w:val="00561715"/>
    <w:rsid w:val="0056260C"/>
    <w:rsid w:val="00574ED5"/>
    <w:rsid w:val="00583254"/>
    <w:rsid w:val="005834CA"/>
    <w:rsid w:val="005859D4"/>
    <w:rsid w:val="005A24D6"/>
    <w:rsid w:val="005B1299"/>
    <w:rsid w:val="005B2FD7"/>
    <w:rsid w:val="005C2E1F"/>
    <w:rsid w:val="005D36B5"/>
    <w:rsid w:val="005D45B5"/>
    <w:rsid w:val="005D4BD7"/>
    <w:rsid w:val="005E297D"/>
    <w:rsid w:val="005E646B"/>
    <w:rsid w:val="005F0EFF"/>
    <w:rsid w:val="005F3461"/>
    <w:rsid w:val="005F35AD"/>
    <w:rsid w:val="005F6FC8"/>
    <w:rsid w:val="00604269"/>
    <w:rsid w:val="00607E50"/>
    <w:rsid w:val="0062163F"/>
    <w:rsid w:val="00645A6B"/>
    <w:rsid w:val="006742EC"/>
    <w:rsid w:val="006812B5"/>
    <w:rsid w:val="006900C5"/>
    <w:rsid w:val="00692E43"/>
    <w:rsid w:val="0069646B"/>
    <w:rsid w:val="006A42DE"/>
    <w:rsid w:val="006A7CC8"/>
    <w:rsid w:val="006C16FA"/>
    <w:rsid w:val="006C2B81"/>
    <w:rsid w:val="006E4D89"/>
    <w:rsid w:val="006F7D5F"/>
    <w:rsid w:val="00713B2B"/>
    <w:rsid w:val="0072122E"/>
    <w:rsid w:val="00736A6D"/>
    <w:rsid w:val="00752195"/>
    <w:rsid w:val="00753E7A"/>
    <w:rsid w:val="00767832"/>
    <w:rsid w:val="00771D74"/>
    <w:rsid w:val="0077555F"/>
    <w:rsid w:val="00776ACD"/>
    <w:rsid w:val="0079503A"/>
    <w:rsid w:val="007A09AA"/>
    <w:rsid w:val="007B332D"/>
    <w:rsid w:val="007C60C3"/>
    <w:rsid w:val="007D2204"/>
    <w:rsid w:val="007E5BB9"/>
    <w:rsid w:val="00801203"/>
    <w:rsid w:val="0080602B"/>
    <w:rsid w:val="00810D23"/>
    <w:rsid w:val="00811A4B"/>
    <w:rsid w:val="008218C8"/>
    <w:rsid w:val="00843E46"/>
    <w:rsid w:val="00854EF2"/>
    <w:rsid w:val="008835DE"/>
    <w:rsid w:val="008876EA"/>
    <w:rsid w:val="008979F5"/>
    <w:rsid w:val="008B0270"/>
    <w:rsid w:val="008B6249"/>
    <w:rsid w:val="008C09B7"/>
    <w:rsid w:val="008C1C0C"/>
    <w:rsid w:val="008C7E3D"/>
    <w:rsid w:val="008D2F18"/>
    <w:rsid w:val="008D5F36"/>
    <w:rsid w:val="008E2797"/>
    <w:rsid w:val="008E42D2"/>
    <w:rsid w:val="00906795"/>
    <w:rsid w:val="009218F8"/>
    <w:rsid w:val="00931939"/>
    <w:rsid w:val="00935D8A"/>
    <w:rsid w:val="00944441"/>
    <w:rsid w:val="00944BFD"/>
    <w:rsid w:val="00955145"/>
    <w:rsid w:val="00961421"/>
    <w:rsid w:val="009763E0"/>
    <w:rsid w:val="00976D1F"/>
    <w:rsid w:val="0098354B"/>
    <w:rsid w:val="00987D8C"/>
    <w:rsid w:val="00991FEB"/>
    <w:rsid w:val="00993773"/>
    <w:rsid w:val="00994FA2"/>
    <w:rsid w:val="009B720B"/>
    <w:rsid w:val="009C43BE"/>
    <w:rsid w:val="009D5AD7"/>
    <w:rsid w:val="009F3796"/>
    <w:rsid w:val="00A15175"/>
    <w:rsid w:val="00A178AC"/>
    <w:rsid w:val="00A256D6"/>
    <w:rsid w:val="00A266FF"/>
    <w:rsid w:val="00A3225F"/>
    <w:rsid w:val="00A364C0"/>
    <w:rsid w:val="00A3795D"/>
    <w:rsid w:val="00A41DC5"/>
    <w:rsid w:val="00A44EB2"/>
    <w:rsid w:val="00A53027"/>
    <w:rsid w:val="00A620B5"/>
    <w:rsid w:val="00A73F48"/>
    <w:rsid w:val="00A82D2D"/>
    <w:rsid w:val="00A82F4B"/>
    <w:rsid w:val="00A976B1"/>
    <w:rsid w:val="00AD01F4"/>
    <w:rsid w:val="00AF6E77"/>
    <w:rsid w:val="00B178FA"/>
    <w:rsid w:val="00B47912"/>
    <w:rsid w:val="00B541CF"/>
    <w:rsid w:val="00B628B8"/>
    <w:rsid w:val="00B836A5"/>
    <w:rsid w:val="00B94944"/>
    <w:rsid w:val="00BA4642"/>
    <w:rsid w:val="00BB2F39"/>
    <w:rsid w:val="00BB5BEF"/>
    <w:rsid w:val="00BC243E"/>
    <w:rsid w:val="00BC2DBB"/>
    <w:rsid w:val="00BC7DBB"/>
    <w:rsid w:val="00BD37B3"/>
    <w:rsid w:val="00BD4CF6"/>
    <w:rsid w:val="00BF084C"/>
    <w:rsid w:val="00BF1D77"/>
    <w:rsid w:val="00C012DF"/>
    <w:rsid w:val="00C0437A"/>
    <w:rsid w:val="00C04C0A"/>
    <w:rsid w:val="00C11F20"/>
    <w:rsid w:val="00C13070"/>
    <w:rsid w:val="00C21F18"/>
    <w:rsid w:val="00C43625"/>
    <w:rsid w:val="00C71088"/>
    <w:rsid w:val="00C97933"/>
    <w:rsid w:val="00CA0EFC"/>
    <w:rsid w:val="00CA65CF"/>
    <w:rsid w:val="00CD5B56"/>
    <w:rsid w:val="00CD6347"/>
    <w:rsid w:val="00CE07D8"/>
    <w:rsid w:val="00D03923"/>
    <w:rsid w:val="00D124DF"/>
    <w:rsid w:val="00D12F4B"/>
    <w:rsid w:val="00D2332B"/>
    <w:rsid w:val="00D33CAD"/>
    <w:rsid w:val="00D43F2D"/>
    <w:rsid w:val="00D4656D"/>
    <w:rsid w:val="00D640C7"/>
    <w:rsid w:val="00D73399"/>
    <w:rsid w:val="00D828AA"/>
    <w:rsid w:val="00D87348"/>
    <w:rsid w:val="00D87C5E"/>
    <w:rsid w:val="00D91C32"/>
    <w:rsid w:val="00D973DF"/>
    <w:rsid w:val="00DA48C6"/>
    <w:rsid w:val="00DA6C34"/>
    <w:rsid w:val="00DB4ADF"/>
    <w:rsid w:val="00DC0855"/>
    <w:rsid w:val="00DC4704"/>
    <w:rsid w:val="00DD3FDE"/>
    <w:rsid w:val="00DE5EBD"/>
    <w:rsid w:val="00DE7676"/>
    <w:rsid w:val="00E15355"/>
    <w:rsid w:val="00E21208"/>
    <w:rsid w:val="00E27C91"/>
    <w:rsid w:val="00E31855"/>
    <w:rsid w:val="00E37A09"/>
    <w:rsid w:val="00E47275"/>
    <w:rsid w:val="00E548D2"/>
    <w:rsid w:val="00E624DF"/>
    <w:rsid w:val="00E626E4"/>
    <w:rsid w:val="00E71961"/>
    <w:rsid w:val="00E734A1"/>
    <w:rsid w:val="00E91EDA"/>
    <w:rsid w:val="00E94840"/>
    <w:rsid w:val="00EA7D63"/>
    <w:rsid w:val="00EC7BC5"/>
    <w:rsid w:val="00EE0F17"/>
    <w:rsid w:val="00EF1C91"/>
    <w:rsid w:val="00EF3C64"/>
    <w:rsid w:val="00F139BE"/>
    <w:rsid w:val="00F140D1"/>
    <w:rsid w:val="00F2232C"/>
    <w:rsid w:val="00F33931"/>
    <w:rsid w:val="00F34F61"/>
    <w:rsid w:val="00F37539"/>
    <w:rsid w:val="00F4292A"/>
    <w:rsid w:val="00F715FE"/>
    <w:rsid w:val="00F95D7D"/>
    <w:rsid w:val="00FA1234"/>
    <w:rsid w:val="00FA6373"/>
    <w:rsid w:val="00FE19E7"/>
    <w:rsid w:val="00FE5C0B"/>
    <w:rsid w:val="00FF0F74"/>
    <w:rsid w:val="00FF277A"/>
    <w:rsid w:val="00FF7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0DE00"/>
  <w15:chartTrackingRefBased/>
  <w15:docId w15:val="{E844CFC0-7838-472C-988E-A6364CBA4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95B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5B5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1</Pages>
  <Words>1151</Words>
  <Characters>656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a Ermicioi</dc:creator>
  <cp:keywords/>
  <dc:description/>
  <cp:lastModifiedBy>ALKHAMISI FAHAD</cp:lastModifiedBy>
  <cp:revision>9</cp:revision>
  <dcterms:created xsi:type="dcterms:W3CDTF">2020-09-19T18:34:00Z</dcterms:created>
  <dcterms:modified xsi:type="dcterms:W3CDTF">2021-09-30T15:00:00Z</dcterms:modified>
</cp:coreProperties>
</file>